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FC7701" w14:textId="2203DB46" w:rsidR="00570B48" w:rsidRDefault="005B59DB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4</w:t>
      </w:r>
      <w:r w:rsidR="00163FAF">
        <w:rPr>
          <w:rFonts w:ascii="Arial" w:hAnsi="Arial" w:cs="Arial"/>
          <w:b/>
          <w:bCs/>
          <w:sz w:val="24"/>
          <w:szCs w:val="24"/>
        </w:rPr>
        <w:t xml:space="preserve">. </w:t>
      </w:r>
      <w:r w:rsidR="0020357A" w:rsidRPr="00B079D1">
        <w:rPr>
          <w:rFonts w:ascii="Arial" w:hAnsi="Arial" w:cs="Arial"/>
          <w:b/>
          <w:bCs/>
          <w:sz w:val="24"/>
          <w:szCs w:val="24"/>
        </w:rPr>
        <w:t xml:space="preserve">Sprint </w:t>
      </w:r>
      <w:r>
        <w:rPr>
          <w:rFonts w:ascii="Arial" w:hAnsi="Arial" w:cs="Arial"/>
          <w:b/>
          <w:bCs/>
          <w:sz w:val="24"/>
          <w:szCs w:val="24"/>
        </w:rPr>
        <w:t>Planning</w:t>
      </w:r>
      <w:r w:rsidR="007F2D87">
        <w:rPr>
          <w:rFonts w:ascii="Arial" w:hAnsi="Arial" w:cs="Arial"/>
          <w:b/>
          <w:bCs/>
          <w:sz w:val="24"/>
          <w:szCs w:val="24"/>
        </w:rPr>
        <w:t xml:space="preserve">: </w:t>
      </w:r>
    </w:p>
    <w:p w14:paraId="08FFE2C0" w14:textId="77777777" w:rsidR="007A342B" w:rsidRDefault="007A342B">
      <w:pPr>
        <w:rPr>
          <w:rFonts w:ascii="Arial" w:hAnsi="Arial" w:cs="Arial"/>
          <w:b/>
          <w:bCs/>
          <w:sz w:val="24"/>
          <w:szCs w:val="24"/>
        </w:rPr>
      </w:pPr>
    </w:p>
    <w:p w14:paraId="5E74FB69" w14:textId="7532D575" w:rsidR="00570B48" w:rsidRPr="005B14C9" w:rsidRDefault="00570B48">
      <w:pPr>
        <w:rPr>
          <w:rFonts w:ascii="Arial" w:hAnsi="Arial" w:cs="Arial"/>
          <w:b/>
          <w:bCs/>
          <w:sz w:val="24"/>
          <w:szCs w:val="24"/>
        </w:rPr>
      </w:pPr>
      <w:r w:rsidRPr="005B14C9">
        <w:rPr>
          <w:rFonts w:ascii="Arial" w:hAnsi="Arial" w:cs="Arial"/>
          <w:b/>
          <w:bCs/>
          <w:sz w:val="24"/>
          <w:szCs w:val="24"/>
        </w:rPr>
        <w:t>Project Duration:</w:t>
      </w:r>
      <w:r w:rsidR="0081450E" w:rsidRPr="005B14C9">
        <w:rPr>
          <w:rFonts w:ascii="Arial" w:hAnsi="Arial" w:cs="Arial"/>
          <w:b/>
          <w:bCs/>
          <w:sz w:val="24"/>
          <w:szCs w:val="24"/>
        </w:rPr>
        <w:t xml:space="preserve"> 6 Weak</w:t>
      </w:r>
    </w:p>
    <w:p w14:paraId="4775277F" w14:textId="317F2FF0" w:rsidR="00570B48" w:rsidRPr="005B14C9" w:rsidRDefault="00570B48">
      <w:pPr>
        <w:rPr>
          <w:rFonts w:ascii="Arial" w:hAnsi="Arial" w:cs="Arial"/>
          <w:b/>
          <w:bCs/>
          <w:sz w:val="24"/>
          <w:szCs w:val="24"/>
        </w:rPr>
      </w:pPr>
      <w:r w:rsidRPr="005B14C9">
        <w:rPr>
          <w:rFonts w:ascii="Arial" w:hAnsi="Arial" w:cs="Arial"/>
          <w:b/>
          <w:bCs/>
          <w:sz w:val="24"/>
          <w:szCs w:val="24"/>
        </w:rPr>
        <w:t>Number of Total Sprints:</w:t>
      </w:r>
      <w:r w:rsidR="009F30D3" w:rsidRPr="005B14C9">
        <w:rPr>
          <w:rFonts w:ascii="Arial" w:hAnsi="Arial" w:cs="Arial"/>
          <w:b/>
          <w:bCs/>
          <w:sz w:val="24"/>
          <w:szCs w:val="24"/>
        </w:rPr>
        <w:t xml:space="preserve"> 6 Sprint</w:t>
      </w:r>
    </w:p>
    <w:p w14:paraId="0F543358" w14:textId="788EB496" w:rsidR="00570B48" w:rsidRPr="005B14C9" w:rsidRDefault="00570B48">
      <w:pPr>
        <w:rPr>
          <w:rFonts w:ascii="Arial" w:hAnsi="Arial" w:cs="Arial"/>
          <w:b/>
          <w:bCs/>
          <w:sz w:val="24"/>
          <w:szCs w:val="24"/>
        </w:rPr>
      </w:pPr>
      <w:r w:rsidRPr="005B14C9">
        <w:rPr>
          <w:rFonts w:ascii="Arial" w:hAnsi="Arial" w:cs="Arial"/>
          <w:b/>
          <w:bCs/>
          <w:sz w:val="24"/>
          <w:szCs w:val="24"/>
        </w:rPr>
        <w:t>Duration</w:t>
      </w:r>
      <w:r w:rsidR="000B71CB" w:rsidRPr="005B14C9">
        <w:rPr>
          <w:rFonts w:ascii="Arial" w:hAnsi="Arial" w:cs="Arial"/>
          <w:b/>
          <w:bCs/>
          <w:sz w:val="24"/>
          <w:szCs w:val="24"/>
        </w:rPr>
        <w:t xml:space="preserve"> of Single Sprint</w:t>
      </w:r>
      <w:r w:rsidRPr="005B14C9">
        <w:rPr>
          <w:rFonts w:ascii="Arial" w:hAnsi="Arial" w:cs="Arial"/>
          <w:b/>
          <w:bCs/>
          <w:sz w:val="24"/>
          <w:szCs w:val="24"/>
        </w:rPr>
        <w:t>:</w:t>
      </w:r>
      <w:r w:rsidR="009F30D3" w:rsidRPr="005B14C9">
        <w:rPr>
          <w:rFonts w:ascii="Arial" w:hAnsi="Arial" w:cs="Arial"/>
          <w:b/>
          <w:bCs/>
          <w:sz w:val="24"/>
          <w:szCs w:val="24"/>
        </w:rPr>
        <w:t xml:space="preserve"> </w:t>
      </w:r>
      <w:r w:rsidR="000B71CB" w:rsidRPr="005B14C9">
        <w:rPr>
          <w:rFonts w:ascii="Arial" w:hAnsi="Arial" w:cs="Arial"/>
          <w:b/>
          <w:bCs/>
          <w:sz w:val="24"/>
          <w:szCs w:val="24"/>
        </w:rPr>
        <w:t>5Days in 1 Week</w:t>
      </w:r>
    </w:p>
    <w:p w14:paraId="16785D6C" w14:textId="06C6C4EB" w:rsidR="00570B48" w:rsidRPr="005B14C9" w:rsidRDefault="00570B48">
      <w:pPr>
        <w:rPr>
          <w:rFonts w:ascii="Arial" w:hAnsi="Arial" w:cs="Arial"/>
          <w:b/>
          <w:bCs/>
          <w:sz w:val="24"/>
          <w:szCs w:val="24"/>
        </w:rPr>
      </w:pPr>
      <w:r w:rsidRPr="005B14C9">
        <w:rPr>
          <w:rFonts w:ascii="Arial" w:hAnsi="Arial" w:cs="Arial"/>
          <w:b/>
          <w:bCs/>
          <w:sz w:val="24"/>
          <w:szCs w:val="24"/>
        </w:rPr>
        <w:t xml:space="preserve">Working Hour (in a Day): 8 Hours </w:t>
      </w:r>
    </w:p>
    <w:p w14:paraId="127D2465" w14:textId="65E9FE6F" w:rsidR="00570B48" w:rsidRDefault="00570B48">
      <w:pPr>
        <w:rPr>
          <w:rFonts w:ascii="Arial" w:hAnsi="Arial" w:cs="Arial"/>
          <w:b/>
          <w:bCs/>
          <w:sz w:val="24"/>
          <w:szCs w:val="24"/>
        </w:rPr>
      </w:pPr>
    </w:p>
    <w:p w14:paraId="5CD2D24F" w14:textId="1C583348" w:rsidR="00570B48" w:rsidRDefault="00B96537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Working Hours </w:t>
      </w:r>
      <w:r w:rsidR="00570B48">
        <w:rPr>
          <w:rFonts w:ascii="Arial" w:hAnsi="Arial" w:cs="Arial"/>
          <w:b/>
          <w:bCs/>
          <w:sz w:val="24"/>
          <w:szCs w:val="24"/>
        </w:rPr>
        <w:t>For 1 Sprint:</w:t>
      </w:r>
    </w:p>
    <w:p w14:paraId="549B52F6" w14:textId="2A588C1C" w:rsidR="00570B48" w:rsidRPr="00F96195" w:rsidRDefault="00570B48" w:rsidP="00570B48">
      <w:pPr>
        <w:rPr>
          <w:rFonts w:ascii="Arial" w:hAnsi="Arial" w:cs="Arial"/>
          <w:color w:val="000000" w:themeColor="text1"/>
          <w:sz w:val="24"/>
          <w:szCs w:val="24"/>
        </w:rPr>
      </w:pPr>
      <w:r w:rsidRPr="00F96195">
        <w:rPr>
          <w:rFonts w:ascii="Arial" w:hAnsi="Arial" w:cs="Arial"/>
          <w:color w:val="000000" w:themeColor="text1"/>
          <w:sz w:val="24"/>
          <w:szCs w:val="24"/>
        </w:rPr>
        <w:t>Working hours for one member</w:t>
      </w:r>
      <w:r w:rsidR="00F96195">
        <w:rPr>
          <w:rFonts w:ascii="Arial" w:hAnsi="Arial" w:cs="Arial"/>
          <w:color w:val="000000" w:themeColor="text1"/>
          <w:sz w:val="24"/>
          <w:szCs w:val="24"/>
        </w:rPr>
        <w:t>:</w:t>
      </w:r>
      <w:r w:rsidRPr="00F96195">
        <w:rPr>
          <w:rFonts w:ascii="Arial" w:hAnsi="Arial" w:cs="Arial"/>
          <w:color w:val="000000" w:themeColor="text1"/>
          <w:sz w:val="24"/>
          <w:szCs w:val="24"/>
        </w:rPr>
        <w:t xml:space="preserve"> 8</w:t>
      </w:r>
      <w:r w:rsidR="00B96537">
        <w:rPr>
          <w:rFonts w:ascii="Arial" w:hAnsi="Arial" w:cs="Arial"/>
          <w:color w:val="000000" w:themeColor="text1"/>
          <w:sz w:val="24"/>
          <w:szCs w:val="24"/>
        </w:rPr>
        <w:t>H</w:t>
      </w:r>
      <w:r w:rsidRPr="00F96195">
        <w:rPr>
          <w:rFonts w:ascii="Arial" w:hAnsi="Arial" w:cs="Arial"/>
          <w:color w:val="000000" w:themeColor="text1"/>
          <w:sz w:val="24"/>
          <w:szCs w:val="24"/>
        </w:rPr>
        <w:t>*5</w:t>
      </w:r>
      <w:r w:rsidR="00B96537">
        <w:rPr>
          <w:rFonts w:ascii="Arial" w:hAnsi="Arial" w:cs="Arial"/>
          <w:color w:val="000000" w:themeColor="text1"/>
          <w:sz w:val="24"/>
          <w:szCs w:val="24"/>
        </w:rPr>
        <w:t>D</w:t>
      </w:r>
      <w:r w:rsidRPr="00F96195">
        <w:rPr>
          <w:rFonts w:ascii="Arial" w:hAnsi="Arial" w:cs="Arial"/>
          <w:color w:val="000000" w:themeColor="text1"/>
          <w:sz w:val="24"/>
          <w:szCs w:val="24"/>
        </w:rPr>
        <w:t xml:space="preserve"> = 40 hours</w:t>
      </w:r>
      <w:r w:rsidR="007A342B"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65CA94B0" w14:textId="28FDC418" w:rsidR="00570B48" w:rsidRPr="00F96195" w:rsidRDefault="00570B48" w:rsidP="00570B48">
      <w:pPr>
        <w:rPr>
          <w:rFonts w:ascii="Arial" w:hAnsi="Arial" w:cs="Arial"/>
          <w:color w:val="000000" w:themeColor="text1"/>
          <w:sz w:val="24"/>
          <w:szCs w:val="24"/>
        </w:rPr>
      </w:pPr>
      <w:r w:rsidRPr="00F96195">
        <w:rPr>
          <w:rFonts w:ascii="Arial" w:hAnsi="Arial" w:cs="Arial"/>
          <w:color w:val="000000" w:themeColor="text1"/>
          <w:sz w:val="24"/>
          <w:szCs w:val="24"/>
        </w:rPr>
        <w:t>Total Working hours for Five members in one sprint</w:t>
      </w:r>
      <w:r w:rsidR="00F96195">
        <w:rPr>
          <w:rFonts w:ascii="Arial" w:hAnsi="Arial" w:cs="Arial"/>
          <w:color w:val="000000" w:themeColor="text1"/>
          <w:sz w:val="24"/>
          <w:szCs w:val="24"/>
        </w:rPr>
        <w:t>:</w:t>
      </w:r>
      <w:r w:rsidRPr="00F96195">
        <w:rPr>
          <w:rFonts w:ascii="Arial" w:hAnsi="Arial" w:cs="Arial"/>
          <w:color w:val="000000" w:themeColor="text1"/>
          <w:sz w:val="24"/>
          <w:szCs w:val="24"/>
        </w:rPr>
        <w:t xml:space="preserve"> 40</w:t>
      </w:r>
      <w:r w:rsidR="00F96195">
        <w:rPr>
          <w:rFonts w:ascii="Arial" w:hAnsi="Arial" w:cs="Arial"/>
          <w:color w:val="000000" w:themeColor="text1"/>
          <w:sz w:val="24"/>
          <w:szCs w:val="24"/>
        </w:rPr>
        <w:t>*5</w:t>
      </w:r>
      <w:r w:rsidRPr="00F96195">
        <w:rPr>
          <w:rFonts w:ascii="Arial" w:hAnsi="Arial" w:cs="Arial"/>
          <w:color w:val="000000" w:themeColor="text1"/>
          <w:sz w:val="24"/>
          <w:szCs w:val="24"/>
        </w:rPr>
        <w:t xml:space="preserve"> = 200 hours</w:t>
      </w:r>
      <w:r w:rsidR="007A342B"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27B6FE4E" w14:textId="5BAA9CD1" w:rsidR="00570B48" w:rsidRDefault="00570B48" w:rsidP="00570B48">
      <w:pPr>
        <w:rPr>
          <w:rFonts w:ascii="Arial" w:hAnsi="Arial" w:cs="Arial"/>
          <w:color w:val="000000" w:themeColor="text1"/>
          <w:sz w:val="24"/>
          <w:szCs w:val="24"/>
        </w:rPr>
      </w:pPr>
      <w:r w:rsidRPr="00F96195">
        <w:rPr>
          <w:rFonts w:ascii="Arial" w:hAnsi="Arial" w:cs="Arial"/>
          <w:color w:val="000000" w:themeColor="text1"/>
          <w:sz w:val="24"/>
          <w:szCs w:val="24"/>
        </w:rPr>
        <w:t>Total working hours in the whole project</w:t>
      </w:r>
      <w:r w:rsidR="00F96195">
        <w:rPr>
          <w:rFonts w:ascii="Arial" w:hAnsi="Arial" w:cs="Arial"/>
          <w:color w:val="000000" w:themeColor="text1"/>
          <w:sz w:val="24"/>
          <w:szCs w:val="24"/>
        </w:rPr>
        <w:t>:</w:t>
      </w:r>
      <w:r w:rsidRPr="00F96195">
        <w:rPr>
          <w:rFonts w:ascii="Arial" w:hAnsi="Arial" w:cs="Arial"/>
          <w:color w:val="000000" w:themeColor="text1"/>
          <w:sz w:val="24"/>
          <w:szCs w:val="24"/>
        </w:rPr>
        <w:t xml:space="preserve"> 200*6 = 1200 hours</w:t>
      </w:r>
      <w:r w:rsidR="007A342B"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3B4ED930" w14:textId="77777777" w:rsidR="007A342B" w:rsidRPr="00F96195" w:rsidRDefault="007A342B" w:rsidP="00570B48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3246AC10" w14:textId="6209EBE0" w:rsidR="00570B48" w:rsidRPr="00B96537" w:rsidRDefault="00B96537" w:rsidP="00570B48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Actual Working Hours For 1 Sprint:</w:t>
      </w:r>
    </w:p>
    <w:p w14:paraId="5C439E5A" w14:textId="14135006" w:rsidR="00570B48" w:rsidRPr="00F96195" w:rsidRDefault="00570B48" w:rsidP="00570B48">
      <w:pPr>
        <w:rPr>
          <w:rFonts w:ascii="Arial" w:hAnsi="Arial" w:cs="Arial"/>
          <w:color w:val="000000" w:themeColor="text1"/>
          <w:sz w:val="24"/>
          <w:szCs w:val="24"/>
        </w:rPr>
      </w:pPr>
      <w:r w:rsidRPr="00F96195">
        <w:rPr>
          <w:rFonts w:ascii="Arial" w:hAnsi="Arial" w:cs="Arial"/>
          <w:color w:val="000000" w:themeColor="text1"/>
          <w:sz w:val="24"/>
          <w:szCs w:val="24"/>
        </w:rPr>
        <w:t>Actual working hours for one member = 6*5 = 30 hours</w:t>
      </w:r>
      <w:r w:rsidR="007A342B"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291ED9E8" w14:textId="3F0092FA" w:rsidR="00570B48" w:rsidRPr="00F96195" w:rsidRDefault="00570B48" w:rsidP="00570B48">
      <w:pPr>
        <w:rPr>
          <w:rFonts w:ascii="Arial" w:hAnsi="Arial" w:cs="Arial"/>
          <w:color w:val="000000" w:themeColor="text1"/>
          <w:sz w:val="24"/>
          <w:szCs w:val="24"/>
        </w:rPr>
      </w:pPr>
      <w:r w:rsidRPr="00F96195">
        <w:rPr>
          <w:rFonts w:ascii="Arial" w:hAnsi="Arial" w:cs="Arial"/>
          <w:color w:val="000000" w:themeColor="text1"/>
          <w:sz w:val="24"/>
          <w:szCs w:val="24"/>
        </w:rPr>
        <w:t>Actual working hours of all (5) members total in one sprint = 5*30 = 150 hours</w:t>
      </w:r>
      <w:r w:rsidR="007A342B"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6D226F9F" w14:textId="6500FCB1" w:rsidR="007A342B" w:rsidRDefault="00570B48" w:rsidP="00570B48">
      <w:pPr>
        <w:rPr>
          <w:rFonts w:ascii="Arial" w:hAnsi="Arial" w:cs="Arial"/>
          <w:color w:val="000000" w:themeColor="text1"/>
          <w:sz w:val="24"/>
          <w:szCs w:val="24"/>
        </w:rPr>
      </w:pPr>
      <w:r w:rsidRPr="00F96195">
        <w:rPr>
          <w:rFonts w:ascii="Arial" w:hAnsi="Arial" w:cs="Arial"/>
          <w:color w:val="000000" w:themeColor="text1"/>
          <w:sz w:val="24"/>
          <w:szCs w:val="24"/>
        </w:rPr>
        <w:t>Actual total working hours in the whole project = 150*6 = 900 hours</w:t>
      </w:r>
      <w:r w:rsidR="007A342B"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71EAF0B5" w14:textId="77777777" w:rsidR="00DB63A6" w:rsidRDefault="00DB63A6" w:rsidP="00570B48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576E56B0" w14:textId="77777777" w:rsidR="007A342B" w:rsidRPr="00F96195" w:rsidRDefault="007A342B" w:rsidP="00570B48">
      <w:pPr>
        <w:rPr>
          <w:rFonts w:ascii="Arial" w:hAnsi="Arial" w:cs="Arial"/>
          <w:color w:val="000000" w:themeColor="text1"/>
          <w:sz w:val="24"/>
          <w:szCs w:val="24"/>
        </w:rPr>
      </w:pPr>
    </w:p>
    <w:tbl>
      <w:tblPr>
        <w:tblStyle w:val="TableGrid"/>
        <w:tblW w:w="9660" w:type="dxa"/>
        <w:tblLook w:val="04A0" w:firstRow="1" w:lastRow="0" w:firstColumn="1" w:lastColumn="0" w:noHBand="0" w:noVBand="1"/>
      </w:tblPr>
      <w:tblGrid>
        <w:gridCol w:w="3184"/>
        <w:gridCol w:w="981"/>
        <w:gridCol w:w="1484"/>
        <w:gridCol w:w="1484"/>
        <w:gridCol w:w="1243"/>
        <w:gridCol w:w="1284"/>
      </w:tblGrid>
      <w:tr w:rsidR="00116349" w14:paraId="3499C6A1" w14:textId="77777777" w:rsidTr="007A342B">
        <w:trPr>
          <w:trHeight w:val="1025"/>
        </w:trPr>
        <w:tc>
          <w:tcPr>
            <w:tcW w:w="3184" w:type="dxa"/>
            <w:shd w:val="clear" w:color="auto" w:fill="61BECD"/>
          </w:tcPr>
          <w:p w14:paraId="3F785759" w14:textId="7A1A5433" w:rsidR="00570B48" w:rsidRPr="00116349" w:rsidRDefault="00570B48" w:rsidP="00F234C3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116349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Task Name</w:t>
            </w:r>
          </w:p>
        </w:tc>
        <w:tc>
          <w:tcPr>
            <w:tcW w:w="981" w:type="dxa"/>
            <w:shd w:val="clear" w:color="auto" w:fill="61BECD"/>
          </w:tcPr>
          <w:p w14:paraId="06BBCB2D" w14:textId="7FEB18EF" w:rsidR="00570B48" w:rsidRPr="00116349" w:rsidRDefault="00570B48" w:rsidP="00F234C3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116349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Story Points</w:t>
            </w:r>
          </w:p>
        </w:tc>
        <w:tc>
          <w:tcPr>
            <w:tcW w:w="1484" w:type="dxa"/>
            <w:shd w:val="clear" w:color="auto" w:fill="61BECD"/>
          </w:tcPr>
          <w:p w14:paraId="6D6E28A7" w14:textId="1F541965" w:rsidR="00570B48" w:rsidRPr="00116349" w:rsidRDefault="00570B48" w:rsidP="00F234C3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116349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Start Date</w:t>
            </w:r>
          </w:p>
        </w:tc>
        <w:tc>
          <w:tcPr>
            <w:tcW w:w="1484" w:type="dxa"/>
            <w:shd w:val="clear" w:color="auto" w:fill="61BECD"/>
          </w:tcPr>
          <w:p w14:paraId="361A8E6C" w14:textId="6D4D3A74" w:rsidR="00570B48" w:rsidRPr="00116349" w:rsidRDefault="00570B48" w:rsidP="00F234C3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116349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End Date</w:t>
            </w:r>
          </w:p>
        </w:tc>
        <w:tc>
          <w:tcPr>
            <w:tcW w:w="1243" w:type="dxa"/>
            <w:shd w:val="clear" w:color="auto" w:fill="61BECD"/>
          </w:tcPr>
          <w:p w14:paraId="3B8FA08A" w14:textId="77777777" w:rsidR="00570B48" w:rsidRDefault="00570B48" w:rsidP="00F234C3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116349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Duration</w:t>
            </w:r>
          </w:p>
          <w:p w14:paraId="33D69389" w14:textId="53011736" w:rsidR="00640F81" w:rsidRPr="00116349" w:rsidRDefault="00640F81" w:rsidP="00F234C3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284" w:type="dxa"/>
            <w:shd w:val="clear" w:color="auto" w:fill="61BECD"/>
          </w:tcPr>
          <w:p w14:paraId="49E6C17D" w14:textId="68A2BAFA" w:rsidR="00570B48" w:rsidRPr="00116349" w:rsidRDefault="00570B48" w:rsidP="00F234C3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116349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Status</w:t>
            </w:r>
          </w:p>
        </w:tc>
      </w:tr>
      <w:tr w:rsidR="00116349" w14:paraId="393547BE" w14:textId="77777777" w:rsidTr="007A342B">
        <w:trPr>
          <w:trHeight w:val="540"/>
        </w:trPr>
        <w:tc>
          <w:tcPr>
            <w:tcW w:w="3184" w:type="dxa"/>
            <w:shd w:val="clear" w:color="auto" w:fill="ADDDE5"/>
          </w:tcPr>
          <w:p w14:paraId="0A65EFC0" w14:textId="6E17B8D6" w:rsidR="00570B48" w:rsidRPr="00B96537" w:rsidRDefault="00E31333" w:rsidP="00B96537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B96537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Sprint-1</w:t>
            </w:r>
          </w:p>
        </w:tc>
        <w:tc>
          <w:tcPr>
            <w:tcW w:w="981" w:type="dxa"/>
            <w:shd w:val="clear" w:color="auto" w:fill="ADDDE5"/>
          </w:tcPr>
          <w:p w14:paraId="03AB4363" w14:textId="263158EE" w:rsidR="00570B48" w:rsidRPr="00F234C3" w:rsidRDefault="00F234C3" w:rsidP="00F234C3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1</w:t>
            </w:r>
            <w:r w:rsidR="00B9101E">
              <w:rPr>
                <w:rFonts w:ascii="Arial" w:hAnsi="Arial" w:cs="Arial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1484" w:type="dxa"/>
            <w:shd w:val="clear" w:color="auto" w:fill="ADDDE5"/>
          </w:tcPr>
          <w:p w14:paraId="5C44EE00" w14:textId="061543AA" w:rsidR="00570B48" w:rsidRPr="00F234C3" w:rsidRDefault="00B47F90" w:rsidP="00F234C3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13</w:t>
            </w:r>
            <w:r w:rsidR="00E31333"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09.2020</w:t>
            </w:r>
          </w:p>
        </w:tc>
        <w:tc>
          <w:tcPr>
            <w:tcW w:w="1484" w:type="dxa"/>
            <w:shd w:val="clear" w:color="auto" w:fill="ADDDE5"/>
          </w:tcPr>
          <w:p w14:paraId="5B6B6950" w14:textId="095775F0" w:rsidR="00570B48" w:rsidRPr="00F234C3" w:rsidRDefault="00B47F90" w:rsidP="00F234C3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19</w:t>
            </w:r>
            <w:r w:rsidR="00E31333"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09.2020</w:t>
            </w:r>
          </w:p>
        </w:tc>
        <w:tc>
          <w:tcPr>
            <w:tcW w:w="1243" w:type="dxa"/>
            <w:shd w:val="clear" w:color="auto" w:fill="ADDDE5"/>
          </w:tcPr>
          <w:p w14:paraId="42B410CF" w14:textId="74CDB312" w:rsidR="00570B48" w:rsidRPr="00F234C3" w:rsidRDefault="00E31333" w:rsidP="00F234C3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7 Days</w:t>
            </w:r>
          </w:p>
        </w:tc>
        <w:tc>
          <w:tcPr>
            <w:tcW w:w="1284" w:type="dxa"/>
            <w:shd w:val="clear" w:color="auto" w:fill="ADDDE5"/>
          </w:tcPr>
          <w:p w14:paraId="10F59A83" w14:textId="3552A3BC" w:rsidR="00570B48" w:rsidRPr="00F234C3" w:rsidRDefault="00F96195" w:rsidP="00F234C3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Complete</w:t>
            </w:r>
          </w:p>
        </w:tc>
      </w:tr>
      <w:tr w:rsidR="00C217FD" w14:paraId="614A6C1C" w14:textId="77777777" w:rsidTr="007A342B">
        <w:trPr>
          <w:trHeight w:val="716"/>
        </w:trPr>
        <w:tc>
          <w:tcPr>
            <w:tcW w:w="3184" w:type="dxa"/>
          </w:tcPr>
          <w:p w14:paraId="4C0E07AF" w14:textId="76CD719F" w:rsidR="00C217FD" w:rsidRDefault="00C217FD" w:rsidP="00C217FD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SharePoint </w:t>
            </w:r>
            <w:r w:rsidR="00293CFF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Configuration </w:t>
            </w:r>
          </w:p>
        </w:tc>
        <w:tc>
          <w:tcPr>
            <w:tcW w:w="981" w:type="dxa"/>
          </w:tcPr>
          <w:p w14:paraId="51499F3D" w14:textId="4019D985" w:rsidR="00C217FD" w:rsidRDefault="00B9101E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484" w:type="dxa"/>
          </w:tcPr>
          <w:p w14:paraId="106EB8C3" w14:textId="76C514CC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14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09.2020</w:t>
            </w:r>
          </w:p>
        </w:tc>
        <w:tc>
          <w:tcPr>
            <w:tcW w:w="1484" w:type="dxa"/>
          </w:tcPr>
          <w:p w14:paraId="02B2BCE7" w14:textId="4668C9FE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15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09.2020</w:t>
            </w:r>
          </w:p>
        </w:tc>
        <w:tc>
          <w:tcPr>
            <w:tcW w:w="1243" w:type="dxa"/>
          </w:tcPr>
          <w:p w14:paraId="1E0595E7" w14:textId="69B36258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284" w:type="dxa"/>
          </w:tcPr>
          <w:p w14:paraId="57548A4C" w14:textId="55131F25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Done</w:t>
            </w:r>
          </w:p>
        </w:tc>
      </w:tr>
      <w:tr w:rsidR="00C217FD" w14:paraId="07995596" w14:textId="77777777" w:rsidTr="007A342B">
        <w:trPr>
          <w:trHeight w:val="512"/>
        </w:trPr>
        <w:tc>
          <w:tcPr>
            <w:tcW w:w="3184" w:type="dxa"/>
          </w:tcPr>
          <w:p w14:paraId="7F225A97" w14:textId="5C5B61CD" w:rsidR="00C217FD" w:rsidRDefault="00C217FD" w:rsidP="00C217FD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Home Page Developing</w:t>
            </w:r>
          </w:p>
        </w:tc>
        <w:tc>
          <w:tcPr>
            <w:tcW w:w="981" w:type="dxa"/>
          </w:tcPr>
          <w:p w14:paraId="63FA4CB0" w14:textId="55BBA627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1484" w:type="dxa"/>
          </w:tcPr>
          <w:p w14:paraId="145CE344" w14:textId="1928FD53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15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09.2020</w:t>
            </w:r>
          </w:p>
        </w:tc>
        <w:tc>
          <w:tcPr>
            <w:tcW w:w="1484" w:type="dxa"/>
          </w:tcPr>
          <w:p w14:paraId="4A876DB0" w14:textId="43F74CA0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18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09.2020</w:t>
            </w:r>
          </w:p>
        </w:tc>
        <w:tc>
          <w:tcPr>
            <w:tcW w:w="1243" w:type="dxa"/>
          </w:tcPr>
          <w:p w14:paraId="4887C570" w14:textId="60D4D812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284" w:type="dxa"/>
          </w:tcPr>
          <w:p w14:paraId="1BAE44FD" w14:textId="0DD9A3D0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Done</w:t>
            </w:r>
          </w:p>
        </w:tc>
      </w:tr>
      <w:tr w:rsidR="00C217FD" w14:paraId="418F3B39" w14:textId="77777777" w:rsidTr="007A342B">
        <w:trPr>
          <w:trHeight w:val="512"/>
        </w:trPr>
        <w:tc>
          <w:tcPr>
            <w:tcW w:w="3184" w:type="dxa"/>
            <w:shd w:val="clear" w:color="auto" w:fill="ADDDE5"/>
          </w:tcPr>
          <w:p w14:paraId="20750D66" w14:textId="599E5384" w:rsidR="00C217FD" w:rsidRPr="00B96537" w:rsidRDefault="00C217FD" w:rsidP="00B96537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B96537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Sprint-2</w:t>
            </w:r>
          </w:p>
        </w:tc>
        <w:tc>
          <w:tcPr>
            <w:tcW w:w="981" w:type="dxa"/>
            <w:shd w:val="clear" w:color="auto" w:fill="ADDDE5"/>
          </w:tcPr>
          <w:p w14:paraId="458FB47B" w14:textId="48D9E318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21</w:t>
            </w:r>
          </w:p>
        </w:tc>
        <w:tc>
          <w:tcPr>
            <w:tcW w:w="1484" w:type="dxa"/>
            <w:shd w:val="clear" w:color="auto" w:fill="ADDDE5"/>
          </w:tcPr>
          <w:p w14:paraId="350BB5E4" w14:textId="0CA8A87F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20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09.2020</w:t>
            </w:r>
          </w:p>
        </w:tc>
        <w:tc>
          <w:tcPr>
            <w:tcW w:w="1484" w:type="dxa"/>
            <w:shd w:val="clear" w:color="auto" w:fill="ADDDE5"/>
          </w:tcPr>
          <w:p w14:paraId="1D4DB230" w14:textId="252A5A4C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26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09.2020</w:t>
            </w:r>
          </w:p>
        </w:tc>
        <w:tc>
          <w:tcPr>
            <w:tcW w:w="1243" w:type="dxa"/>
            <w:shd w:val="clear" w:color="auto" w:fill="ADDDE5"/>
          </w:tcPr>
          <w:p w14:paraId="48B9A46B" w14:textId="424FB781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7 Days</w:t>
            </w:r>
          </w:p>
        </w:tc>
        <w:tc>
          <w:tcPr>
            <w:tcW w:w="1284" w:type="dxa"/>
            <w:shd w:val="clear" w:color="auto" w:fill="ADDDE5"/>
          </w:tcPr>
          <w:p w14:paraId="14E57391" w14:textId="67B247F1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Complete</w:t>
            </w:r>
          </w:p>
        </w:tc>
      </w:tr>
      <w:tr w:rsidR="00C217FD" w14:paraId="7E8C495F" w14:textId="77777777" w:rsidTr="007A342B">
        <w:trPr>
          <w:trHeight w:val="540"/>
        </w:trPr>
        <w:tc>
          <w:tcPr>
            <w:tcW w:w="3184" w:type="dxa"/>
          </w:tcPr>
          <w:p w14:paraId="2EDFC05E" w14:textId="2E7002F0" w:rsidR="00C217FD" w:rsidRDefault="00C217FD" w:rsidP="00C217FD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Study Page with Courses</w:t>
            </w:r>
          </w:p>
        </w:tc>
        <w:tc>
          <w:tcPr>
            <w:tcW w:w="981" w:type="dxa"/>
          </w:tcPr>
          <w:p w14:paraId="58E394A3" w14:textId="4CE5CDCD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1484" w:type="dxa"/>
          </w:tcPr>
          <w:p w14:paraId="2DCA1DCA" w14:textId="28329442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21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09.2020</w:t>
            </w:r>
          </w:p>
        </w:tc>
        <w:tc>
          <w:tcPr>
            <w:tcW w:w="1484" w:type="dxa"/>
          </w:tcPr>
          <w:p w14:paraId="3DE5896D" w14:textId="405410AF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23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09.2020</w:t>
            </w:r>
          </w:p>
        </w:tc>
        <w:tc>
          <w:tcPr>
            <w:tcW w:w="1243" w:type="dxa"/>
          </w:tcPr>
          <w:p w14:paraId="29D5F989" w14:textId="60720FEA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284" w:type="dxa"/>
          </w:tcPr>
          <w:p w14:paraId="10D2B592" w14:textId="3D7EDBCA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Done</w:t>
            </w:r>
          </w:p>
        </w:tc>
      </w:tr>
      <w:tr w:rsidR="00C217FD" w14:paraId="6FEB7FB0" w14:textId="77777777" w:rsidTr="007A342B">
        <w:trPr>
          <w:trHeight w:val="512"/>
        </w:trPr>
        <w:tc>
          <w:tcPr>
            <w:tcW w:w="3184" w:type="dxa"/>
          </w:tcPr>
          <w:p w14:paraId="66E7CF93" w14:textId="5CB01D33" w:rsidR="00C217FD" w:rsidRDefault="00C217FD" w:rsidP="00C217FD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Alumni Page Development </w:t>
            </w:r>
          </w:p>
        </w:tc>
        <w:tc>
          <w:tcPr>
            <w:tcW w:w="981" w:type="dxa"/>
          </w:tcPr>
          <w:p w14:paraId="6613233A" w14:textId="271522EA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1484" w:type="dxa"/>
          </w:tcPr>
          <w:p w14:paraId="073B4655" w14:textId="41499E1C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23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09.2020</w:t>
            </w:r>
          </w:p>
        </w:tc>
        <w:tc>
          <w:tcPr>
            <w:tcW w:w="1484" w:type="dxa"/>
          </w:tcPr>
          <w:p w14:paraId="0805F1B1" w14:textId="67E11EB1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25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09.2020</w:t>
            </w:r>
          </w:p>
        </w:tc>
        <w:tc>
          <w:tcPr>
            <w:tcW w:w="1243" w:type="dxa"/>
          </w:tcPr>
          <w:p w14:paraId="6715B95D" w14:textId="12D97AFF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284" w:type="dxa"/>
          </w:tcPr>
          <w:p w14:paraId="4775091D" w14:textId="46C2BC29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Done</w:t>
            </w:r>
          </w:p>
        </w:tc>
      </w:tr>
      <w:tr w:rsidR="00C217FD" w14:paraId="3B225BD0" w14:textId="77777777" w:rsidTr="007A342B">
        <w:trPr>
          <w:trHeight w:val="512"/>
        </w:trPr>
        <w:tc>
          <w:tcPr>
            <w:tcW w:w="3184" w:type="dxa"/>
            <w:shd w:val="clear" w:color="auto" w:fill="ADDDE5"/>
          </w:tcPr>
          <w:p w14:paraId="7AC70195" w14:textId="4CDE7903" w:rsidR="00C217FD" w:rsidRPr="00B96537" w:rsidRDefault="00C217FD" w:rsidP="00B96537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B96537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lastRenderedPageBreak/>
              <w:t>Sprint-3</w:t>
            </w:r>
          </w:p>
        </w:tc>
        <w:tc>
          <w:tcPr>
            <w:tcW w:w="981" w:type="dxa"/>
            <w:shd w:val="clear" w:color="auto" w:fill="ADDDE5"/>
          </w:tcPr>
          <w:p w14:paraId="3F94A139" w14:textId="210B82BC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21</w:t>
            </w:r>
          </w:p>
        </w:tc>
        <w:tc>
          <w:tcPr>
            <w:tcW w:w="1484" w:type="dxa"/>
            <w:shd w:val="clear" w:color="auto" w:fill="ADDDE5"/>
          </w:tcPr>
          <w:p w14:paraId="43F9D75B" w14:textId="6C939602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27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09.2020</w:t>
            </w:r>
          </w:p>
        </w:tc>
        <w:tc>
          <w:tcPr>
            <w:tcW w:w="1484" w:type="dxa"/>
            <w:shd w:val="clear" w:color="auto" w:fill="ADDDE5"/>
          </w:tcPr>
          <w:p w14:paraId="62C79B1E" w14:textId="7B4D4C72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03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10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2020</w:t>
            </w:r>
          </w:p>
        </w:tc>
        <w:tc>
          <w:tcPr>
            <w:tcW w:w="1243" w:type="dxa"/>
            <w:shd w:val="clear" w:color="auto" w:fill="ADDDE5"/>
          </w:tcPr>
          <w:p w14:paraId="1E96BEAB" w14:textId="32F07273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7 Days</w:t>
            </w:r>
          </w:p>
        </w:tc>
        <w:tc>
          <w:tcPr>
            <w:tcW w:w="1284" w:type="dxa"/>
            <w:shd w:val="clear" w:color="auto" w:fill="ADDDE5"/>
          </w:tcPr>
          <w:p w14:paraId="181D67C3" w14:textId="5593B872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Complete</w:t>
            </w:r>
          </w:p>
        </w:tc>
      </w:tr>
      <w:tr w:rsidR="00C217FD" w14:paraId="45EC166F" w14:textId="77777777" w:rsidTr="007A342B">
        <w:trPr>
          <w:trHeight w:val="512"/>
        </w:trPr>
        <w:tc>
          <w:tcPr>
            <w:tcW w:w="3184" w:type="dxa"/>
          </w:tcPr>
          <w:p w14:paraId="05E59D2F" w14:textId="79C19C7F" w:rsidR="00C217FD" w:rsidRDefault="00C217FD" w:rsidP="00C217FD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Deal with Enquires Page</w:t>
            </w:r>
          </w:p>
        </w:tc>
        <w:tc>
          <w:tcPr>
            <w:tcW w:w="981" w:type="dxa"/>
          </w:tcPr>
          <w:p w14:paraId="54CBB604" w14:textId="47EA719A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21</w:t>
            </w:r>
          </w:p>
        </w:tc>
        <w:tc>
          <w:tcPr>
            <w:tcW w:w="1484" w:type="dxa"/>
          </w:tcPr>
          <w:p w14:paraId="26129C29" w14:textId="1BAA2ABE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28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09.2020</w:t>
            </w:r>
          </w:p>
        </w:tc>
        <w:tc>
          <w:tcPr>
            <w:tcW w:w="1484" w:type="dxa"/>
          </w:tcPr>
          <w:p w14:paraId="32FD892B" w14:textId="35BA72D5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02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10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2020</w:t>
            </w:r>
          </w:p>
        </w:tc>
        <w:tc>
          <w:tcPr>
            <w:tcW w:w="1243" w:type="dxa"/>
          </w:tcPr>
          <w:p w14:paraId="4383F9E8" w14:textId="3C504D32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284" w:type="dxa"/>
          </w:tcPr>
          <w:p w14:paraId="39171778" w14:textId="1F17D86A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Done</w:t>
            </w:r>
          </w:p>
        </w:tc>
      </w:tr>
      <w:tr w:rsidR="00C217FD" w14:paraId="2EA7332B" w14:textId="77777777" w:rsidTr="007A342B">
        <w:trPr>
          <w:trHeight w:val="512"/>
        </w:trPr>
        <w:tc>
          <w:tcPr>
            <w:tcW w:w="3184" w:type="dxa"/>
            <w:shd w:val="clear" w:color="auto" w:fill="ADDDE5"/>
          </w:tcPr>
          <w:p w14:paraId="3CCF5366" w14:textId="7DB5D3F8" w:rsidR="00C217FD" w:rsidRPr="00B96537" w:rsidRDefault="00C217FD" w:rsidP="00B96537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B96537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Sprint-4</w:t>
            </w:r>
          </w:p>
        </w:tc>
        <w:tc>
          <w:tcPr>
            <w:tcW w:w="981" w:type="dxa"/>
            <w:shd w:val="clear" w:color="auto" w:fill="ADDDE5"/>
          </w:tcPr>
          <w:p w14:paraId="78BF3DC1" w14:textId="4AF845BB" w:rsidR="00C217FD" w:rsidRDefault="00CC6A39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21</w:t>
            </w:r>
          </w:p>
        </w:tc>
        <w:tc>
          <w:tcPr>
            <w:tcW w:w="1484" w:type="dxa"/>
            <w:shd w:val="clear" w:color="auto" w:fill="ADDDE5"/>
          </w:tcPr>
          <w:p w14:paraId="5BB0FCD0" w14:textId="3EA25D40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04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10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2020</w:t>
            </w:r>
          </w:p>
        </w:tc>
        <w:tc>
          <w:tcPr>
            <w:tcW w:w="1484" w:type="dxa"/>
            <w:shd w:val="clear" w:color="auto" w:fill="ADDDE5"/>
          </w:tcPr>
          <w:p w14:paraId="2FDFA063" w14:textId="32D71BEC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10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10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2020</w:t>
            </w:r>
          </w:p>
        </w:tc>
        <w:tc>
          <w:tcPr>
            <w:tcW w:w="1243" w:type="dxa"/>
            <w:shd w:val="clear" w:color="auto" w:fill="ADDDE5"/>
          </w:tcPr>
          <w:p w14:paraId="3118D43A" w14:textId="4D63682A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7 Days</w:t>
            </w:r>
          </w:p>
        </w:tc>
        <w:tc>
          <w:tcPr>
            <w:tcW w:w="1284" w:type="dxa"/>
            <w:shd w:val="clear" w:color="auto" w:fill="ADDDE5"/>
          </w:tcPr>
          <w:p w14:paraId="20927BE1" w14:textId="2BE7D58A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Complete</w:t>
            </w:r>
          </w:p>
        </w:tc>
      </w:tr>
      <w:tr w:rsidR="00C217FD" w14:paraId="58803AB9" w14:textId="77777777" w:rsidTr="007A342B">
        <w:trPr>
          <w:trHeight w:val="512"/>
        </w:trPr>
        <w:tc>
          <w:tcPr>
            <w:tcW w:w="3184" w:type="dxa"/>
          </w:tcPr>
          <w:p w14:paraId="4CA03C4F" w14:textId="523870E5" w:rsidR="00C217FD" w:rsidRDefault="00C217FD" w:rsidP="00C217FD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Develop Research Page</w:t>
            </w:r>
          </w:p>
        </w:tc>
        <w:tc>
          <w:tcPr>
            <w:tcW w:w="981" w:type="dxa"/>
          </w:tcPr>
          <w:p w14:paraId="3A3693B1" w14:textId="556D7370" w:rsidR="00C217FD" w:rsidRDefault="00CC6A39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1484" w:type="dxa"/>
          </w:tcPr>
          <w:p w14:paraId="5ACCC3D7" w14:textId="7F906A82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05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10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2020</w:t>
            </w:r>
          </w:p>
        </w:tc>
        <w:tc>
          <w:tcPr>
            <w:tcW w:w="1484" w:type="dxa"/>
          </w:tcPr>
          <w:p w14:paraId="7C820770" w14:textId="217E6888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07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10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2020</w:t>
            </w:r>
          </w:p>
        </w:tc>
        <w:tc>
          <w:tcPr>
            <w:tcW w:w="1243" w:type="dxa"/>
          </w:tcPr>
          <w:p w14:paraId="236448F4" w14:textId="5986A731" w:rsidR="00C217FD" w:rsidRDefault="005E1FA7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284" w:type="dxa"/>
          </w:tcPr>
          <w:p w14:paraId="594F7675" w14:textId="77F7D15E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Done</w:t>
            </w:r>
          </w:p>
        </w:tc>
      </w:tr>
      <w:tr w:rsidR="00C217FD" w14:paraId="32791C08" w14:textId="77777777" w:rsidTr="007A342B">
        <w:trPr>
          <w:trHeight w:val="512"/>
        </w:trPr>
        <w:tc>
          <w:tcPr>
            <w:tcW w:w="3184" w:type="dxa"/>
          </w:tcPr>
          <w:p w14:paraId="684BB8F2" w14:textId="6385D51A" w:rsidR="00C217FD" w:rsidRDefault="00C217FD" w:rsidP="00C217FD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News Page Development </w:t>
            </w:r>
          </w:p>
        </w:tc>
        <w:tc>
          <w:tcPr>
            <w:tcW w:w="981" w:type="dxa"/>
          </w:tcPr>
          <w:p w14:paraId="3C031CB7" w14:textId="356B016B" w:rsidR="00C217FD" w:rsidRDefault="00CC6A39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1484" w:type="dxa"/>
          </w:tcPr>
          <w:p w14:paraId="5E717B89" w14:textId="15D97FC9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07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10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2020</w:t>
            </w:r>
          </w:p>
        </w:tc>
        <w:tc>
          <w:tcPr>
            <w:tcW w:w="1484" w:type="dxa"/>
          </w:tcPr>
          <w:p w14:paraId="429D158E" w14:textId="523665BA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09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10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2020</w:t>
            </w:r>
          </w:p>
        </w:tc>
        <w:tc>
          <w:tcPr>
            <w:tcW w:w="1243" w:type="dxa"/>
          </w:tcPr>
          <w:p w14:paraId="1F50B9CF" w14:textId="3DDF3016" w:rsidR="00C217FD" w:rsidRDefault="005E1FA7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284" w:type="dxa"/>
          </w:tcPr>
          <w:p w14:paraId="76F51024" w14:textId="7927F2DD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Done</w:t>
            </w:r>
          </w:p>
        </w:tc>
      </w:tr>
      <w:tr w:rsidR="00C217FD" w14:paraId="2FD2B6AB" w14:textId="77777777" w:rsidTr="007A342B">
        <w:trPr>
          <w:trHeight w:val="512"/>
        </w:trPr>
        <w:tc>
          <w:tcPr>
            <w:tcW w:w="3184" w:type="dxa"/>
            <w:shd w:val="clear" w:color="auto" w:fill="ADDDE5"/>
          </w:tcPr>
          <w:p w14:paraId="486D6038" w14:textId="31A21028" w:rsidR="00C217FD" w:rsidRPr="00B96537" w:rsidRDefault="00C217FD" w:rsidP="00B96537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B96537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Sprint-5</w:t>
            </w:r>
          </w:p>
        </w:tc>
        <w:tc>
          <w:tcPr>
            <w:tcW w:w="981" w:type="dxa"/>
            <w:shd w:val="clear" w:color="auto" w:fill="ADDDE5"/>
          </w:tcPr>
          <w:p w14:paraId="27110FA6" w14:textId="4B1AEEA3" w:rsidR="00C217FD" w:rsidRDefault="00CC6A39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21</w:t>
            </w:r>
          </w:p>
        </w:tc>
        <w:tc>
          <w:tcPr>
            <w:tcW w:w="1484" w:type="dxa"/>
            <w:shd w:val="clear" w:color="auto" w:fill="ADDDE5"/>
          </w:tcPr>
          <w:p w14:paraId="54921BD6" w14:textId="17645022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11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10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2020</w:t>
            </w:r>
          </w:p>
        </w:tc>
        <w:tc>
          <w:tcPr>
            <w:tcW w:w="1484" w:type="dxa"/>
            <w:shd w:val="clear" w:color="auto" w:fill="ADDDE5"/>
          </w:tcPr>
          <w:p w14:paraId="0442B3FE" w14:textId="35721954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17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10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2020</w:t>
            </w:r>
          </w:p>
        </w:tc>
        <w:tc>
          <w:tcPr>
            <w:tcW w:w="1243" w:type="dxa"/>
            <w:shd w:val="clear" w:color="auto" w:fill="ADDDE5"/>
          </w:tcPr>
          <w:p w14:paraId="0DFFC32F" w14:textId="799FEA8C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7 Days</w:t>
            </w:r>
          </w:p>
        </w:tc>
        <w:tc>
          <w:tcPr>
            <w:tcW w:w="1284" w:type="dxa"/>
            <w:shd w:val="clear" w:color="auto" w:fill="ADDDE5"/>
          </w:tcPr>
          <w:p w14:paraId="27EFA67C" w14:textId="5D1A8F38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Complete</w:t>
            </w:r>
          </w:p>
        </w:tc>
      </w:tr>
      <w:tr w:rsidR="00C217FD" w14:paraId="0179D0A0" w14:textId="77777777" w:rsidTr="007A342B">
        <w:trPr>
          <w:trHeight w:val="512"/>
        </w:trPr>
        <w:tc>
          <w:tcPr>
            <w:tcW w:w="3184" w:type="dxa"/>
          </w:tcPr>
          <w:p w14:paraId="44EEA88F" w14:textId="1E98B694" w:rsidR="00C217FD" w:rsidRDefault="00293CFF" w:rsidP="00C217FD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Developing </w:t>
            </w:r>
            <w:r w:rsidR="00C217FD">
              <w:rPr>
                <w:rFonts w:ascii="Arial" w:hAnsi="Arial" w:cs="Arial"/>
                <w:color w:val="000000" w:themeColor="text1"/>
                <w:sz w:val="24"/>
                <w:szCs w:val="24"/>
              </w:rPr>
              <w:t>About Page</w:t>
            </w:r>
          </w:p>
        </w:tc>
        <w:tc>
          <w:tcPr>
            <w:tcW w:w="981" w:type="dxa"/>
          </w:tcPr>
          <w:p w14:paraId="12C555B6" w14:textId="7A32556B" w:rsidR="00C217FD" w:rsidRDefault="00CC6A39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1484" w:type="dxa"/>
          </w:tcPr>
          <w:p w14:paraId="3775DFD7" w14:textId="72499553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12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10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2020</w:t>
            </w:r>
          </w:p>
        </w:tc>
        <w:tc>
          <w:tcPr>
            <w:tcW w:w="1484" w:type="dxa"/>
          </w:tcPr>
          <w:p w14:paraId="401901D7" w14:textId="72942F41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14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10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2020</w:t>
            </w:r>
          </w:p>
        </w:tc>
        <w:tc>
          <w:tcPr>
            <w:tcW w:w="1243" w:type="dxa"/>
          </w:tcPr>
          <w:p w14:paraId="1A685A91" w14:textId="0A937E7A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284" w:type="dxa"/>
          </w:tcPr>
          <w:p w14:paraId="30672EC4" w14:textId="5EF54842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Done</w:t>
            </w:r>
          </w:p>
        </w:tc>
      </w:tr>
      <w:tr w:rsidR="00C217FD" w14:paraId="2AC1621A" w14:textId="77777777" w:rsidTr="007A342B">
        <w:trPr>
          <w:trHeight w:val="512"/>
        </w:trPr>
        <w:tc>
          <w:tcPr>
            <w:tcW w:w="3184" w:type="dxa"/>
          </w:tcPr>
          <w:p w14:paraId="2A067AC4" w14:textId="04D84289" w:rsidR="00C217FD" w:rsidRDefault="00C217FD" w:rsidP="00C217FD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About the School/College</w:t>
            </w:r>
            <w:r w:rsidR="00293CFF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Page Development </w:t>
            </w:r>
          </w:p>
        </w:tc>
        <w:tc>
          <w:tcPr>
            <w:tcW w:w="981" w:type="dxa"/>
          </w:tcPr>
          <w:p w14:paraId="55A08D84" w14:textId="12DE9D71" w:rsidR="00C217FD" w:rsidRDefault="00CC6A39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1484" w:type="dxa"/>
          </w:tcPr>
          <w:p w14:paraId="0B61D267" w14:textId="3CBFFF55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15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10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2020</w:t>
            </w:r>
          </w:p>
        </w:tc>
        <w:tc>
          <w:tcPr>
            <w:tcW w:w="1484" w:type="dxa"/>
          </w:tcPr>
          <w:p w14:paraId="42D17DE7" w14:textId="7027D721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16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10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2020</w:t>
            </w:r>
          </w:p>
        </w:tc>
        <w:tc>
          <w:tcPr>
            <w:tcW w:w="1243" w:type="dxa"/>
          </w:tcPr>
          <w:p w14:paraId="79D7E181" w14:textId="5767BD60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284" w:type="dxa"/>
          </w:tcPr>
          <w:p w14:paraId="69F302DA" w14:textId="02E201EB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Done</w:t>
            </w:r>
          </w:p>
        </w:tc>
      </w:tr>
      <w:tr w:rsidR="00C217FD" w14:paraId="09719A56" w14:textId="77777777" w:rsidTr="007A342B">
        <w:trPr>
          <w:trHeight w:val="512"/>
        </w:trPr>
        <w:tc>
          <w:tcPr>
            <w:tcW w:w="3184" w:type="dxa"/>
            <w:shd w:val="clear" w:color="auto" w:fill="ADDDE5"/>
          </w:tcPr>
          <w:p w14:paraId="2C664028" w14:textId="2D699C9E" w:rsidR="00C217FD" w:rsidRPr="00B96537" w:rsidRDefault="00C217FD" w:rsidP="00B96537">
            <w:pPr>
              <w:jc w:val="center"/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</w:pPr>
            <w:r w:rsidRPr="00B96537">
              <w:rPr>
                <w:rFonts w:ascii="Arial" w:hAnsi="Arial" w:cs="Arial"/>
                <w:b/>
                <w:bCs/>
                <w:color w:val="000000" w:themeColor="text1"/>
                <w:sz w:val="24"/>
                <w:szCs w:val="24"/>
              </w:rPr>
              <w:t>Sprint-6</w:t>
            </w:r>
          </w:p>
        </w:tc>
        <w:tc>
          <w:tcPr>
            <w:tcW w:w="981" w:type="dxa"/>
            <w:shd w:val="clear" w:color="auto" w:fill="ADDDE5"/>
          </w:tcPr>
          <w:p w14:paraId="69B81A77" w14:textId="4FA3102B" w:rsidR="00C217FD" w:rsidRDefault="00CC6A39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21</w:t>
            </w:r>
          </w:p>
        </w:tc>
        <w:tc>
          <w:tcPr>
            <w:tcW w:w="1484" w:type="dxa"/>
            <w:shd w:val="clear" w:color="auto" w:fill="ADDDE5"/>
          </w:tcPr>
          <w:p w14:paraId="56DC4290" w14:textId="14D77C2A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18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10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2020</w:t>
            </w:r>
          </w:p>
        </w:tc>
        <w:tc>
          <w:tcPr>
            <w:tcW w:w="1484" w:type="dxa"/>
            <w:shd w:val="clear" w:color="auto" w:fill="ADDDE5"/>
          </w:tcPr>
          <w:p w14:paraId="5AF26767" w14:textId="3AB91D62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24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10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2020</w:t>
            </w:r>
          </w:p>
        </w:tc>
        <w:tc>
          <w:tcPr>
            <w:tcW w:w="1243" w:type="dxa"/>
            <w:shd w:val="clear" w:color="auto" w:fill="ADDDE5"/>
          </w:tcPr>
          <w:p w14:paraId="2075B323" w14:textId="06F5EE28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7 Days</w:t>
            </w:r>
          </w:p>
        </w:tc>
        <w:tc>
          <w:tcPr>
            <w:tcW w:w="1284" w:type="dxa"/>
            <w:shd w:val="clear" w:color="auto" w:fill="ADDDE5"/>
          </w:tcPr>
          <w:p w14:paraId="5E65FB96" w14:textId="7E93F1A8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Complete</w:t>
            </w:r>
          </w:p>
        </w:tc>
      </w:tr>
      <w:tr w:rsidR="00C217FD" w14:paraId="7D4A946D" w14:textId="77777777" w:rsidTr="007A342B">
        <w:trPr>
          <w:trHeight w:val="512"/>
        </w:trPr>
        <w:tc>
          <w:tcPr>
            <w:tcW w:w="3184" w:type="dxa"/>
          </w:tcPr>
          <w:p w14:paraId="765FF4F9" w14:textId="2337470E" w:rsidR="00C217FD" w:rsidRDefault="00C217FD" w:rsidP="00C217FD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Contact Page</w:t>
            </w:r>
            <w:r w:rsidR="00293CFF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Development </w:t>
            </w:r>
          </w:p>
        </w:tc>
        <w:tc>
          <w:tcPr>
            <w:tcW w:w="981" w:type="dxa"/>
          </w:tcPr>
          <w:p w14:paraId="5A45F87B" w14:textId="3E63E82B" w:rsidR="00C217FD" w:rsidRDefault="0062338C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1484" w:type="dxa"/>
          </w:tcPr>
          <w:p w14:paraId="495A629F" w14:textId="1FFECE6B" w:rsidR="00C217FD" w:rsidRDefault="00C217FD" w:rsidP="00C217FD">
            <w:pPr>
              <w:tabs>
                <w:tab w:val="center" w:pos="610"/>
              </w:tabs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ab/>
              <w:t>19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10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2020</w:t>
            </w:r>
          </w:p>
        </w:tc>
        <w:tc>
          <w:tcPr>
            <w:tcW w:w="1484" w:type="dxa"/>
          </w:tcPr>
          <w:p w14:paraId="2B8642BB" w14:textId="2B470796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20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10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2020</w:t>
            </w:r>
          </w:p>
        </w:tc>
        <w:tc>
          <w:tcPr>
            <w:tcW w:w="1243" w:type="dxa"/>
          </w:tcPr>
          <w:p w14:paraId="58BAD906" w14:textId="41D8E869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284" w:type="dxa"/>
          </w:tcPr>
          <w:p w14:paraId="132493E6" w14:textId="0CAAA57B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Done</w:t>
            </w:r>
          </w:p>
        </w:tc>
      </w:tr>
      <w:tr w:rsidR="00C217FD" w14:paraId="19A04620" w14:textId="77777777" w:rsidTr="007A342B">
        <w:trPr>
          <w:trHeight w:val="512"/>
        </w:trPr>
        <w:tc>
          <w:tcPr>
            <w:tcW w:w="3184" w:type="dxa"/>
          </w:tcPr>
          <w:p w14:paraId="62E0C37D" w14:textId="16B6EDC7" w:rsidR="00C217FD" w:rsidRDefault="00293CFF" w:rsidP="00C217FD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Developing </w:t>
            </w:r>
            <w:r w:rsidR="00C217FD">
              <w:rPr>
                <w:rFonts w:ascii="Arial" w:hAnsi="Arial" w:cs="Arial"/>
                <w:color w:val="000000" w:themeColor="text1"/>
                <w:sz w:val="24"/>
                <w:szCs w:val="24"/>
              </w:rPr>
              <w:t>Coronavirus Page</w:t>
            </w:r>
          </w:p>
        </w:tc>
        <w:tc>
          <w:tcPr>
            <w:tcW w:w="981" w:type="dxa"/>
          </w:tcPr>
          <w:p w14:paraId="63B8752A" w14:textId="6B08FB21" w:rsidR="00C217FD" w:rsidRDefault="0062338C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13</w:t>
            </w:r>
          </w:p>
        </w:tc>
        <w:tc>
          <w:tcPr>
            <w:tcW w:w="1484" w:type="dxa"/>
          </w:tcPr>
          <w:p w14:paraId="3673B588" w14:textId="57EC61D8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21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10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2020</w:t>
            </w:r>
          </w:p>
        </w:tc>
        <w:tc>
          <w:tcPr>
            <w:tcW w:w="1484" w:type="dxa"/>
          </w:tcPr>
          <w:p w14:paraId="1008041E" w14:textId="1F0D86B7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23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</w:t>
            </w: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10</w:t>
            </w:r>
            <w:r w:rsidRPr="00F234C3">
              <w:rPr>
                <w:rFonts w:ascii="Arial" w:hAnsi="Arial" w:cs="Arial"/>
                <w:color w:val="000000" w:themeColor="text1"/>
                <w:sz w:val="24"/>
                <w:szCs w:val="24"/>
              </w:rPr>
              <w:t>.2020</w:t>
            </w:r>
          </w:p>
        </w:tc>
        <w:tc>
          <w:tcPr>
            <w:tcW w:w="1243" w:type="dxa"/>
          </w:tcPr>
          <w:p w14:paraId="1E92A0FB" w14:textId="3958EA7F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284" w:type="dxa"/>
          </w:tcPr>
          <w:p w14:paraId="7A368BDB" w14:textId="099B2572" w:rsidR="00C217FD" w:rsidRDefault="00C217FD" w:rsidP="00C217FD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Done</w:t>
            </w:r>
          </w:p>
        </w:tc>
      </w:tr>
      <w:tr w:rsidR="00116349" w14:paraId="54A05F88" w14:textId="77777777" w:rsidTr="007A342B">
        <w:trPr>
          <w:trHeight w:val="512"/>
        </w:trPr>
        <w:tc>
          <w:tcPr>
            <w:tcW w:w="3184" w:type="dxa"/>
            <w:shd w:val="clear" w:color="auto" w:fill="ADDDE5"/>
          </w:tcPr>
          <w:p w14:paraId="61E5CF79" w14:textId="77777777" w:rsidR="00570B48" w:rsidRDefault="00570B48" w:rsidP="00570B48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981" w:type="dxa"/>
            <w:shd w:val="clear" w:color="auto" w:fill="ADDDE5"/>
          </w:tcPr>
          <w:p w14:paraId="48554CB1" w14:textId="77777777" w:rsidR="00570B48" w:rsidRDefault="00570B48" w:rsidP="00F234C3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484" w:type="dxa"/>
            <w:shd w:val="clear" w:color="auto" w:fill="ADDDE5"/>
          </w:tcPr>
          <w:p w14:paraId="0B6C062F" w14:textId="77777777" w:rsidR="00570B48" w:rsidRDefault="00570B48" w:rsidP="00F234C3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484" w:type="dxa"/>
            <w:shd w:val="clear" w:color="auto" w:fill="ADDDE5"/>
          </w:tcPr>
          <w:p w14:paraId="4A35F16C" w14:textId="77777777" w:rsidR="00570B48" w:rsidRDefault="00570B48" w:rsidP="00F234C3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243" w:type="dxa"/>
            <w:shd w:val="clear" w:color="auto" w:fill="ADDDE5"/>
          </w:tcPr>
          <w:p w14:paraId="127B867E" w14:textId="77777777" w:rsidR="00570B48" w:rsidRDefault="00570B48" w:rsidP="00F234C3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1284" w:type="dxa"/>
            <w:shd w:val="clear" w:color="auto" w:fill="ADDDE5"/>
          </w:tcPr>
          <w:p w14:paraId="27E3437A" w14:textId="77777777" w:rsidR="00570B48" w:rsidRDefault="00570B48" w:rsidP="00F234C3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</w:p>
        </w:tc>
      </w:tr>
    </w:tbl>
    <w:p w14:paraId="4BF9A628" w14:textId="594359CE" w:rsidR="00570B48" w:rsidRDefault="00570B48" w:rsidP="00570B48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07D92BBA" w14:textId="77777777" w:rsidR="00283522" w:rsidRPr="00570B48" w:rsidRDefault="00283522" w:rsidP="00570B48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10650213" w14:textId="36128FD3" w:rsidR="0020357A" w:rsidRDefault="0020357A">
      <w:pPr>
        <w:rPr>
          <w:rFonts w:ascii="Arial" w:hAnsi="Arial" w:cs="Arial"/>
          <w:sz w:val="24"/>
          <w:szCs w:val="24"/>
        </w:rPr>
      </w:pPr>
    </w:p>
    <w:p w14:paraId="01245252" w14:textId="77777777" w:rsidR="000527A7" w:rsidRPr="0020357A" w:rsidRDefault="000527A7">
      <w:pPr>
        <w:rPr>
          <w:rFonts w:ascii="Arial" w:hAnsi="Arial" w:cs="Arial"/>
          <w:sz w:val="24"/>
          <w:szCs w:val="24"/>
        </w:rPr>
      </w:pPr>
    </w:p>
    <w:sectPr w:rsidR="000527A7" w:rsidRPr="002035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O0tDA0sDA1MDA0MDFS0lEKTi0uzszPAykwNK4FAF9oQG8tAAAA"/>
  </w:docVars>
  <w:rsids>
    <w:rsidRoot w:val="00033340"/>
    <w:rsid w:val="00033340"/>
    <w:rsid w:val="0004076E"/>
    <w:rsid w:val="000527A7"/>
    <w:rsid w:val="00052F86"/>
    <w:rsid w:val="0006569D"/>
    <w:rsid w:val="000809B0"/>
    <w:rsid w:val="000B71CB"/>
    <w:rsid w:val="000D62D9"/>
    <w:rsid w:val="00116349"/>
    <w:rsid w:val="00163FAF"/>
    <w:rsid w:val="00177D8A"/>
    <w:rsid w:val="0020357A"/>
    <w:rsid w:val="00236645"/>
    <w:rsid w:val="00283522"/>
    <w:rsid w:val="00293CFF"/>
    <w:rsid w:val="00300328"/>
    <w:rsid w:val="0036198C"/>
    <w:rsid w:val="003A031A"/>
    <w:rsid w:val="00401611"/>
    <w:rsid w:val="004314F3"/>
    <w:rsid w:val="00460053"/>
    <w:rsid w:val="00486699"/>
    <w:rsid w:val="004A6EC8"/>
    <w:rsid w:val="004B581F"/>
    <w:rsid w:val="00511D8F"/>
    <w:rsid w:val="00570B48"/>
    <w:rsid w:val="005B14C9"/>
    <w:rsid w:val="005B59DB"/>
    <w:rsid w:val="005D565B"/>
    <w:rsid w:val="005E1FA7"/>
    <w:rsid w:val="005F4A4C"/>
    <w:rsid w:val="0062338C"/>
    <w:rsid w:val="00640F81"/>
    <w:rsid w:val="00684491"/>
    <w:rsid w:val="006D6498"/>
    <w:rsid w:val="006E0EA2"/>
    <w:rsid w:val="007A342B"/>
    <w:rsid w:val="007B7158"/>
    <w:rsid w:val="007D157C"/>
    <w:rsid w:val="007F2D87"/>
    <w:rsid w:val="007F6636"/>
    <w:rsid w:val="0081450E"/>
    <w:rsid w:val="008916BB"/>
    <w:rsid w:val="009043F7"/>
    <w:rsid w:val="00944FD5"/>
    <w:rsid w:val="00957511"/>
    <w:rsid w:val="00985253"/>
    <w:rsid w:val="009F30D3"/>
    <w:rsid w:val="009F4E15"/>
    <w:rsid w:val="00A65586"/>
    <w:rsid w:val="00B02D45"/>
    <w:rsid w:val="00B079D1"/>
    <w:rsid w:val="00B47F90"/>
    <w:rsid w:val="00B84463"/>
    <w:rsid w:val="00B9101E"/>
    <w:rsid w:val="00B943E2"/>
    <w:rsid w:val="00B96537"/>
    <w:rsid w:val="00BD2DE4"/>
    <w:rsid w:val="00C047FB"/>
    <w:rsid w:val="00C217FD"/>
    <w:rsid w:val="00C372A5"/>
    <w:rsid w:val="00CA17FB"/>
    <w:rsid w:val="00CC5DCB"/>
    <w:rsid w:val="00CC6A39"/>
    <w:rsid w:val="00DB33A4"/>
    <w:rsid w:val="00DB63A6"/>
    <w:rsid w:val="00E061E6"/>
    <w:rsid w:val="00E07F18"/>
    <w:rsid w:val="00E132C3"/>
    <w:rsid w:val="00E31333"/>
    <w:rsid w:val="00E705DC"/>
    <w:rsid w:val="00EC7BDF"/>
    <w:rsid w:val="00EE2DB1"/>
    <w:rsid w:val="00F234C3"/>
    <w:rsid w:val="00F43DFD"/>
    <w:rsid w:val="00F65CDB"/>
    <w:rsid w:val="00F9386D"/>
    <w:rsid w:val="00F96195"/>
    <w:rsid w:val="00FF6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BAD24B"/>
  <w15:chartTrackingRefBased/>
  <w15:docId w15:val="{70B86194-42DD-4AC9-A0DA-F385A9AA3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035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FE35045C-877D-4871-9B1D-2742073E5D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0</TotalTime>
  <Pages>2</Pages>
  <Words>243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IQUL ISLAM</dc:creator>
  <cp:keywords/>
  <dc:description/>
  <cp:lastModifiedBy>ATIQUL ISLAM</cp:lastModifiedBy>
  <cp:revision>37</cp:revision>
  <dcterms:created xsi:type="dcterms:W3CDTF">2020-10-12T17:41:00Z</dcterms:created>
  <dcterms:modified xsi:type="dcterms:W3CDTF">2020-11-04T23:13:00Z</dcterms:modified>
</cp:coreProperties>
</file>